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་ཚའི་ཆོ་ག །​ ༄༅། །​རྒྱ་གར་སྐད་དུ། རྟེན་རུས་པ་ལ་རྟེན་ནས་ཚོགས་ཁྱད་པར་ཅན་བསགས་པའི་ཕྱིར་ཚ་ཚ་སྟོན་ཏེ་ཙཱ་ཏ་བ་ཏི། བོད་སྐད་དུ། ཚ་ཚྭའི་ཆོ་ག །​རྗེ་བཙུན་མ་སྒྲོལ་མ་ལ་ཕྱག་འཚལ་ལོ། །​དང་པོར་སྔགས་པས་དངོས་པོ་ཆོས་ཐམས་ཅད་བདག་མེད་པར་སྟོང་ཉིད་དུ་བསྒོམ་ལ། དེ་ནས་སྟོང་ཉིད་སྙིང་རྗེའི་སྙིང་པོ་ཅན་དུ་ཡིད་ལ་བྱ་ཚད་མེད་པའི་རྣལ་འབྱོར་དུ་བྱའོ། །​དེ་ནས་སྲོག་ཆགས་འཇིམ་པ་སྦྲུ་བ་དང་མི་གཙང་བ་སྤངས་པའི་འཇིམ་པའི་ཚོགས་ལ། སྔོན་དང་། གླ་རྩི་དང་། ཨ་ཀ་རུ་དང་། དུ་རུ་ཀ་དང་།གུར་གུམ་ལ་སོགས་པའི་དྲི་ཞིམ་པོས་བྲན་པ་དང་། ཀྵ་སྐྱེས་བུ་སྦྱང་བ་བདག་ཉིད་འདོད་པའི་ལྷའི་གང་མོས་ཀྱི་ང་རྒྱལ་གྱིས། གནས་ཏེ། སརྦ་ཀ་རི་ཧཱུྃ་ཞེས་པའི་སྔགས་ཀྱིས། སྐྱོན་གྱི་རིམ་པ་ས་མི་གཙང་བ་ལ་སོགས་པ་རྣམ་པར་དག་པར་བསམ་ཞིང་།ཀླུ་སརྦ་སི་བྱིན་གྱིས་རླབས་པ་ཏི་ཧཱུྃ་ཞེས་བྱ་བས། འཇིམ་པའི་ཚོགས་དེ་དག་ཀྱང་།ཇི་ལྟར་ག སེར་འགྱུར་གྱི་རྩི་ལྟར། རིན་པོ་ཆེའི་རང་བ ཞིན་གྱི།གསེར་དང་། མན་ཤེལ་དང་། པདྨ་ར་ག་དང་། བཻ་ཌཱུརྱ་དང་། ཨིན་ཏྲ་ནི་ལའི་རྣམ་པར་བསྒོམ་མོ། །​དེ་ནས་ཀླུ་གཡོན་ཞི་གནས་དང་། །​ གཡས་ལྷག་མཐོང་གི་ལག་པ་གཉིས་ཀྱིས། འབྱི་འབྱི་བྱ་ཞིང་བརྟབ་པ་དང་བཞུགས་སུ་གསོལ་བ་འབྱི་འབྱི་བྱ་ཞིང་།སྔགས་འདིས་བྱིན་གྱིས་རླབ་པར་བྱའོ། །​ཨོཾ་སརྦ་ཏ་ཐཱ་ག་ཏ་ཙིན་ཏ་མ་ཎ་ཡེ་སྭཱ་ཧཱ།ཅེས་བཟླས་ཤིང་། རིན་པོ་ཆེ་སྐོལ་ཕོར་ཡི་གེ་ཁཾ་གིས་བྱིན་གྱིས་བརླབས་པའི་ནང་དུ་བཅུག་ལ། བཛྲ་མུ་འདིར་མ་བཞུགས་པར་དོན་མཛོད་གཅིག་པའོ། །​ཅེས་པས་རྡུངས་པའི་དུས་སུ་སེམས་ཅན་གྱི་དོན་ལ་སྐུལ་ཞིང་། དྷརྨ་དྷ་ཏུ་ག་བྷ་ཨ། ཅེས་པས་སྐོལ་ཕོར་ནས་ཕྱུང་ལ། སྔགས་འདིས་བཞུགས་སུ་གསོལ་བར་བྱ་སྟེ། ཨོཾ་ན་མོ་ཤྲཱི་ཡ་དྷ་དྷེ། སརྦ་ཏ་ཐཱ་ག་ཏ། ཧྲི་ད་ཡ། གར་རྦ་ཛྲིལ། ཡ་ག་ག་ར། མཾ་ས།ཨ་ཡུ་སཾ་ཤོ་དྷ་ཡ་མཾ། སརྦ་པཱ་པཾ། སརྦ་ཏ་ཐཱ་ག་ཏ་ས་མ་ཡ། ཨུཙྪི་ཥ། བི་མ་ལ་བི་ཤུད་དྷེ། ཧཱུཾ་ཧཱུཾ་ཧཱུཾ། ཨོཾ་ཁཾ་སཾ་ཛཾ་སྭཱ་ཧཱ། ཞེས་པའི་བརྗོད་པས་སྔགས་ལས་འོད་བྱུང་མཆོད་པ་ཕོག་པ་ལས་སམ་ཏིས་སྔགས་ཀྱི་འོད་ཟེར་གྱིས་མཆོད་རྟེན་སྐུལ་བས། མཆོད་རྟེན་ས་འོད་ཟེར་འཕྲོས་པས་ལ་སངས་རྒྱས་ཀྱི་སྐུ་ཉི་ཟེར་གྱི་རྡུལ་དང་། འདྲ་བ་བཅུག་ནས་སླར་དེ་ལྟར་མཉམ་པ་ལས་བཞེངས་པའི་ཚུལ་གྱིས་སྐུ་རྣམས་བྱུང་ནས། འོད་ཟེར་ཁ་དོག་ཉི་ཤུ་རྩ་ལྔ་འཕྲོས་པས། འདི་སུས་ཀྱང་མི་འགལ་བདག་གི་ཕུང་པོ་ལ་ཕོག་པས་རྣམ་པར་རྟོག་པ་མ་ལུས་པའི་ཚོགས་སྲེགས་པར་བསམ་མོ། །​དེ་ནས་ཡང་སྔགས་འདིས་ཀྱང་བྱར་གཏུབ་སངས་རྒྱས་རེ་རེས་ཀྱང་། སྐལ་བ་ཆེན་པོའི་བར་དུ་འགྲོ་བའི་དོན་མཛད་པར་གསོལ་བ་བཏབ་པས། རབ་ཏུ་གནས་པ་བྱ་སྟེ། ཡེ་དྷརྨ་ཧེ་ཏུ་པྲ་བྷ་བཱ། ཧེ་ཏུན་ཏེ་ཥན་ཏ་ཐཱ་ག་ཏོ། བྱ་བ་དད་ཏེ་ཥཉ་ཙ་ཡོ་ནི་རོ་དྷ་ཨེ་བཾ་བཱ་དྷི་མ་ཧཱ་ཤྲ་མ་ཎཞེས་པའི་དོན་ལ་ལྷག་པར་མོས་པས་འགྲོ་བ་ཡོངས་སུ་བདག་གཞན་གཉིས་གའི་དོན་སྨིན་པར་མཛད་པ་ཡིན་ནོ། །​བདག་གིས་མཆོད་རྟེན་བསྡུ་ཞིང་འཕྲོ་བའི་བུདྷ་དེ་རྣམས་ལ་ཀྱང་སྐལ་པ་ཆེན་པོའི་བར་དུ་མྱ་ངན་ལས་མི་འདའ་བར་གསོལ་བ་གདབ་པར་བྱའོ། །​ཚ་ཚྭའི་ཆོ་ག །​སློབ་དཔོན་ཆེན་པོ་དཔལ་མར་མེ་མཛད་ཡེ་ཤེས་ཀྱིས་ཀྱི་མཛད་པ་རྫོགས་སོ།། །​།དགེ་བཤེས་སྦྱང་ང་བྱ་ཡུལ་བའི། རྒྱ་གར་གྱི་མཁན་པོ་ཏི་པཾ་ཀ་ར་ཤྲཱི་ཛྙཱ་ན་དང་། བོད་ཀྱི་ལོ་ཚ་བ་གྱི་ཇོ་ཟླ་བའི་འོད་ཟེར་གྱིས་སྒྱུར་ཅིང་ཞུས་ཏེ་གཏན་ལ་ཕབ་པའོ། །​ཏི་པཾ་ཀ་རའི་སྔགས་ལུགས་བཅུ་གསུམ་པའོ། །​ཀུན་ལ་ཡོད་ན་ངོ་མཚར་ཆེ༑ བཅུ་གསུམ་ནི། སྔགས་ཀྱི་དོན་ལ་འཇུག་པ། དབང་བསྐུར་བ། དམ་ཚིག་སྦས་པ། གཞལ་ཡས་ཁང་སྦྱིན་པ། ཆུ་གཏོར། སྦྱིན་བསྲེག །​ལྷ་མཆོད་པ། ཚེ་སྒྲུབ་པ། འཆི་བ་སླུ་བ། འཆི་ཀ་མའི་བསྟན་ཆོས། རོ་བསྲེག་པ།བདུན་ཚིགས། ཚ་ཚྭ་གདབ་པ་དང་བཅུ་གསུམ་མོ། །​ཨ་ཏི་ཤའི་སྔགས་ཀྱི།ཆོས་ཚན་བཅུ་གསུམ་འདི་དག་ལ། །​བདག་གིས་མཆན་གཏབ་པའི་བསོད་ནམས་ཀྱིས། །​མྱུར་དུ་བྱང་ཆུབ་ཐོབ་པར་ཤོ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1Z</dcterms:created>
  <dcterms:modified xsi:type="dcterms:W3CDTF">2023-09-10T19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